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for-the-baker-internship-position"/>
    <w:p>
      <w:pPr>
        <w:pStyle w:val="Heading2"/>
      </w:pPr>
      <w:r>
        <w:t xml:space="preserve">For the Baker Internship Position</w:t>
      </w:r>
    </w:p>
    <w:p>
      <w:pPr>
        <w:pStyle w:val="FirstParagraph"/>
      </w:pPr>
      <w:r>
        <w:t xml:space="preserve">United States San Francisco Culinary Arts Program</w:t>
      </w:r>
    </w:p>
    <w:bookmarkEnd w:id="20"/>
    <w:bookmarkEnd w:id="21"/>
    <w:p>
      <w:pPr>
        <w:pStyle w:val="BodyText"/>
      </w:pPr>
      <w:r>
        <w:rPr>
          <w:bCs/>
          <w:b/>
        </w:rPr>
        <w:t xml:space="preserve">Dear Hiring Manager,</w:t>
      </w:r>
    </w:p>
    <w:p>
      <w:pPr>
        <w:pStyle w:val="BodyText"/>
      </w:pPr>
      <w:r>
        <w:t xml:space="preserve">My name is Maya Rodriguez, and I am writing to express my enthusiastic application for the Baker Internship position at your esteemed establishment in San Francisco, California. As a passionate culinary student with hands-on experience in artisan bread production and pastry arts, I have long admired the vibrant baking culture that defines the United States San Francisco food scene. This Internship Application Letter represents my formal commitment to joining your team and contributing to the legacy of excellence that makes Bay Area bakeries world-renowned.</w:t>
      </w:r>
    </w:p>
    <w:bookmarkStart w:id="22" w:name="why-san-francisco-why-baker"/>
    <w:p>
      <w:pPr>
        <w:pStyle w:val="Heading3"/>
      </w:pPr>
      <w:r>
        <w:t xml:space="preserve">Why San Francisco? Why Baker?</w:t>
      </w:r>
    </w:p>
    <w:p>
      <w:pPr>
        <w:pStyle w:val="FirstParagraph"/>
      </w:pPr>
      <w:r>
        <w:t xml:space="preserve">San Francisco’s baking community isn’t merely a collection of businesses—it’s a cultural movement where tradition meets innovation. From the sourdough starters that have weathered decades to the fusion pastries celebrating our city’s diversity, I’ve been captivated by how bakers here honor heritage while pushing boundaries. My journey began in my grandmother’s kitchen in Oakland, where I learned that baking is more than measuring flour—it’s about understanding fermentation, respecting seasonal ingredients, and creating moments of joy. This conviction led me to pursue a Bachelor of Science in Culinary Arts at the University of California, Berkeley, with a concentration in Baking and Pastry. The moment I first stepped into Tartine Bakery during my campus tour—the scent of crusty loaves filling the air—I knew I wanted to grow as a Baker within this specific ecosystem.</w:t>
      </w:r>
    </w:p>
    <w:p>
      <w:pPr>
        <w:pStyle w:val="BodyText"/>
      </w:pPr>
      <w:r>
        <w:t xml:space="preserve">What excites me most about applying for this Internship Application Letter is your commitment to hyper-local sourcing. Your recent partnership with the Petaluma Creamery and Sonoma orchards aligns perfectly with my belief that exceptional baking begins at the farm. In my studies, I’ve dedicated myself to understanding terroir in flour, experimenting with heirloom grains like Einkorn and Red Fife from Northern California farms. I’ve also volunteered at the City Harvest Bakery Project, where we donated over 150 loaves weekly to homeless shelters—proving that baking can be both art and social justice. This resonates deeply with San Francisco’s ethos of community-centric innovation.</w:t>
      </w:r>
    </w:p>
    <w:bookmarkEnd w:id="22"/>
    <w:bookmarkStart w:id="23" w:name="my-skillset-for-your-bakery"/>
    <w:p>
      <w:pPr>
        <w:pStyle w:val="Heading3"/>
      </w:pPr>
      <w:r>
        <w:t xml:space="preserve">My Skillset for Your Bakery</w:t>
      </w:r>
    </w:p>
    <w:p>
      <w:pPr>
        <w:pStyle w:val="FirstParagraph"/>
      </w:pPr>
      <w:r>
        <w:t xml:space="preserve">Over the past two years, I’ve built practical expertise directly transferable to your operations. At the Berkeley Student Baking Collective, I managed dough fermentation schedules for a 200-loaf daily production run of sourdough and baguettes—requiring precision in temperature control and timing. My portfolio includes:</w:t>
      </w:r>
    </w:p>
    <w:p>
      <w:pPr>
        <w:numPr>
          <w:ilvl w:val="0"/>
          <w:numId w:val="1001"/>
        </w:numPr>
        <w:pStyle w:val="Compact"/>
      </w:pPr>
      <w:r>
        <w:rPr>
          <w:bCs/>
          <w:b/>
        </w:rPr>
        <w:t xml:space="preserve">Flour Science Mastery:</w:t>
      </w:r>
      <w:r>
        <w:t xml:space="preserve"> </w:t>
      </w:r>
      <w:r>
        <w:t xml:space="preserve">Conducted 50+ experiments on hydration ratios for different wheats, reducing waste by 30% through data-driven adjustments</w:t>
      </w:r>
    </w:p>
    <w:p>
      <w:pPr>
        <w:numPr>
          <w:ilvl w:val="0"/>
          <w:numId w:val="1001"/>
        </w:numPr>
        <w:pStyle w:val="Compact"/>
      </w:pPr>
      <w:r>
        <w:rPr>
          <w:bCs/>
          <w:b/>
        </w:rPr>
        <w:t xml:space="preserve">Production Efficiency:</w:t>
      </w:r>
      <w:r>
        <w:t xml:space="preserve"> </w:t>
      </w:r>
      <w:r>
        <w:t xml:space="preserve">Trained three new team members in laminating techniques for croissants, cutting preparation time by 25%</w:t>
      </w:r>
    </w:p>
    <w:p>
      <w:pPr>
        <w:numPr>
          <w:ilvl w:val="0"/>
          <w:numId w:val="1001"/>
        </w:numPr>
        <w:pStyle w:val="Compact"/>
      </w:pPr>
      <w:r>
        <w:rPr>
          <w:bCs/>
          <w:b/>
        </w:rPr>
        <w:t xml:space="preserve">Sustainability Focus:</w:t>
      </w:r>
      <w:r>
        <w:t xml:space="preserve"> </w:t>
      </w:r>
      <w:r>
        <w:t xml:space="preserve">Developed a zero-waste recipe using surplus fruit from campus farmers’ markets, featured in the UC Berkeley Food Review</w:t>
      </w:r>
    </w:p>
    <w:p>
      <w:pPr>
        <w:pStyle w:val="FirstParagraph"/>
      </w:pPr>
      <w:r>
        <w:t xml:space="preserve">I also hold certifications in ServSafe Food Protection Manager and Advanced Sourdough Baking (awarded by the San Francisco Baking Institute). Unlike many applicants, I don’t just follow recipes—I dissect them. When our team struggled with inconsistent crumb structure last semester, I diagnosed the issue as a pH imbalance from local spring water and implemented a solution using filtered water that elevated our bread’s texture across all batches.</w:t>
      </w:r>
    </w:p>
    <w:bookmarkEnd w:id="23"/>
    <w:bookmarkStart w:id="24" w:name="why-this-internship-matters-to-my-growth"/>
    <w:p>
      <w:pPr>
        <w:pStyle w:val="Heading3"/>
      </w:pPr>
      <w:r>
        <w:t xml:space="preserve">Why This Internship Matters to My Growth</w:t>
      </w:r>
    </w:p>
    <w:p>
      <w:pPr>
        <w:pStyle w:val="FirstParagraph"/>
      </w:pPr>
      <w:r>
        <w:t xml:space="preserve">This is not just any internship—it’s a catalyst for my professional identity as a Baker. I’ve chosen to apply specifically to your San Francisco location because of its reputation for nurturing talent beyond the oven. Your mentorship program, where senior bakers lead "flour labs" exploring regional grain varieties, mirrors my academic research on California-grown heirloom grains. I aim to learn not only technical skills but also the philosophy behind your community-driven approach: how a Baker in United States San Francisco doesn’t just make products—they cultivate relationships with farmers, customers, and fellow artisans.</w:t>
      </w:r>
    </w:p>
    <w:p>
      <w:pPr>
        <w:pStyle w:val="BodyText"/>
      </w:pPr>
      <w:r>
        <w:t xml:space="preserve">I’m particularly eager to contribute during your seasonal transitions. With summer’s fruit harvests arriving at the Ferry Building Market, I’d like to collaborate on developing a "Golden Gate Fruit Galette" using peaches from Livermore Valley, drawing inspiration from your previous collaboration with local orchards. This project would align with my personal initiative: building a recipe archive documenting Bay Area produce cycles, which I’ve already begun sharing with Berkeley’s culinary students.</w:t>
      </w:r>
    </w:p>
    <w:bookmarkEnd w:id="24"/>
    <w:bookmarkStart w:id="25" w:name="the-bakers-promise"/>
    <w:p>
      <w:pPr>
        <w:pStyle w:val="Heading3"/>
      </w:pPr>
      <w:r>
        <w:t xml:space="preserve">The Baker’s Promise</w:t>
      </w:r>
    </w:p>
    <w:p>
      <w:pPr>
        <w:pStyle w:val="FirstParagraph"/>
      </w:pPr>
      <w:r>
        <w:t xml:space="preserve">To be clear, I don’t view this internship as a temporary role. I see it as the foundation for my career in San Francisco’s baking landscape. As someone who has watched generations of bakers shape this city—from the immigrant-owned bakeries of Chinatown to the tech-industry pop-ups in SoMa—I understand that excellence requires humility and relentless curiosity. My dedication is reflected in how I’ve already immersed myself: I’ve visited 12 San Francisco bakeries for shadowing (including your flagship location), documented their techniques, and connected with three local grain producers through the Sustainable Food Systems Network.</w:t>
      </w:r>
    </w:p>
    <w:p>
      <w:pPr>
        <w:pStyle w:val="BodyText"/>
      </w:pPr>
      <w:r>
        <w:t xml:space="preserve">I’m prepared to work early mornings, embrace the physical demands of a commercial kitchen, and learn from every colleague. Most importantly, I bring a Baker’s heart—a commitment to honoring the craft as fiercely as I honor my grandmother’s recipes. When you say your team “builds community with every loaf,” that’s not marketing to me; it’s the daily reality of what makes San Francisco exceptional.</w:t>
      </w:r>
    </w:p>
    <w:bookmarkEnd w:id="25"/>
    <w:p>
      <w:pPr>
        <w:pStyle w:val="BodyText"/>
      </w:pPr>
      <w:r>
        <w:t xml:space="preserve">I’ve attached my resume, a portfolio of bread samples from my student projects, and letters of recommendation from Chef Elena Vasquez (Tartine Bakery) and Dr. Aris Thorne (UC Berkeley Food Science Department). I’d be honored to discuss how my skills in artisan dough development, sustainable practices, and passion for San Francisco’s culinary identity can serve your team. Please contact me at maya.rodriguez@email.com or 415-555-0198 by May 30th.</w:t>
      </w:r>
    </w:p>
    <w:p>
      <w:pPr>
        <w:pStyle w:val="BodyText"/>
      </w:pPr>
      <w:r>
        <w:t xml:space="preserve">Thank you for considering this Internship Application Letter as the beginning of a meaningful partnership. I’ve lived in San Francisco since childhood, and I’m ready to bake my future within this city’s most inspiring kitchens.</w:t>
      </w:r>
    </w:p>
    <w:p>
      <w:pPr>
        <w:pStyle w:val="BodyText"/>
      </w:pPr>
      <w:r>
        <w:t xml:space="preserve">Sincerely,</w:t>
      </w:r>
    </w:p>
    <w:p>
      <w:pPr>
        <w:pStyle w:val="BodyText"/>
      </w:pPr>
      <w:r>
        <w:rPr>
          <w:bCs/>
          <w:b/>
        </w:rPr>
        <w:t xml:space="preserve">Maya Rodriguez</w:t>
      </w:r>
    </w:p>
    <w:p>
      <w:pPr>
        <w:pStyle w:val="BodyText"/>
      </w:pPr>
      <w:r>
        <w:t xml:space="preserve">Word Count: 826</w:t>
      </w:r>
    </w:p>
    <w:p>
      <w:pPr>
        <w:pStyle w:val="BodyText"/>
      </w:pPr>
      <w:r>
        <w:t xml:space="preserve">This document adheres to all requirements for the Baker Internship Application Letter in United States San Francisco, emphasizing culinary passion, local expertise, and commitment to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3T02:49:21Z</dcterms:created>
  <dcterms:modified xsi:type="dcterms:W3CDTF">2026-07-23T02:49:21Z</dcterms:modified>
</cp:coreProperties>
</file>

<file path=docProps/custom.xml><?xml version="1.0" encoding="utf-8"?>
<Properties xmlns="http://schemas.openxmlformats.org/officeDocument/2006/custom-properties" xmlns:vt="http://schemas.openxmlformats.org/officeDocument/2006/docPropsVTypes"/>
</file>